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aquis cor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linalool, etere metilico di cedro, nerol, coumarin.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ere metilico di ced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rbaceo.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n disponi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di peso corporeo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aquis cor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aquis cor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ere metilico di cedro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o ; linalo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linalool, etere metilico di cedro, nerol, coumarin.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Giudizio di esperti</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4/04/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aquis cor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aquis cor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4/04/2026   Versione: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94F52E0-43D3-47E7-A822-16672E4020E0}"/>
</file>

<file path=customXml/itemProps3.xml><?xml version="1.0" encoding="utf-8"?>
<ds:datastoreItem xmlns:ds="http://schemas.openxmlformats.org/officeDocument/2006/customXml" ds:itemID="{D735E101-5F2E-49E0-B5B6-66713265BB43}"/>
</file>

<file path=customXml/itemProps4.xml><?xml version="1.0" encoding="utf-8"?>
<ds:datastoreItem xmlns:ds="http://schemas.openxmlformats.org/officeDocument/2006/customXml" ds:itemID="{67E34CF4-9A30-4D47-8CA7-5C92238BEC6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